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216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TOWN OF WASHINGTON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Bryan Memorial Town Hall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Post Office Box 383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Washington Depot, Connecticut 06794</w:t>
      </w:r>
    </w:p>
    <w:p w:rsidR="007B3FC7" w:rsidRDefault="007B3FC7">
      <w:pPr>
        <w:jc w:val="center"/>
        <w:rPr>
          <w:sz w:val="24"/>
          <w:szCs w:val="24"/>
        </w:rPr>
      </w:pPr>
    </w:p>
    <w:p w:rsidR="004B0216" w:rsidRPr="004B0216" w:rsidRDefault="00E740AC" w:rsidP="00737AEC">
      <w:pPr>
        <w:pStyle w:val="Heading1"/>
      </w:pPr>
      <w:r>
        <w:t>ZONING BOARD OF APPEALS</w:t>
      </w:r>
    </w:p>
    <w:p w:rsidR="007B3FC7" w:rsidRPr="000F0137" w:rsidRDefault="00E740AC">
      <w:pPr>
        <w:jc w:val="center"/>
        <w:rPr>
          <w:b/>
          <w:sz w:val="24"/>
          <w:szCs w:val="24"/>
        </w:rPr>
      </w:pPr>
      <w:r w:rsidRPr="000F0137">
        <w:rPr>
          <w:b/>
          <w:sz w:val="24"/>
          <w:szCs w:val="24"/>
        </w:rPr>
        <w:t xml:space="preserve">AGENDA </w:t>
      </w:r>
    </w:p>
    <w:p w:rsidR="0061431F" w:rsidRPr="000F0137" w:rsidRDefault="0061431F">
      <w:pPr>
        <w:jc w:val="center"/>
        <w:rPr>
          <w:b/>
          <w:sz w:val="20"/>
        </w:rPr>
      </w:pPr>
      <w:r w:rsidRPr="000F0137">
        <w:rPr>
          <w:b/>
          <w:sz w:val="20"/>
        </w:rPr>
        <w:t>PUBLIC HEARING – REGULAR MEETING</w:t>
      </w:r>
    </w:p>
    <w:p w:rsidR="004B0216" w:rsidRDefault="00C31E9F">
      <w:pPr>
        <w:jc w:val="center"/>
        <w:rPr>
          <w:color w:val="000000"/>
          <w:sz w:val="24"/>
          <w:szCs w:val="24"/>
        </w:rPr>
      </w:pPr>
      <w:r>
        <w:rPr>
          <w:b/>
          <w:i/>
          <w:color w:val="FF0000"/>
          <w:sz w:val="32"/>
          <w:szCs w:val="32"/>
        </w:rPr>
        <w:t>October 18</w:t>
      </w:r>
      <w:r w:rsidR="00C419E7">
        <w:rPr>
          <w:b/>
          <w:i/>
          <w:color w:val="FF0000"/>
          <w:sz w:val="32"/>
          <w:szCs w:val="32"/>
        </w:rPr>
        <w:t>, 2018</w:t>
      </w:r>
    </w:p>
    <w:p w:rsidR="007B3FC7" w:rsidRPr="00F00DD4" w:rsidRDefault="00E740AC">
      <w:pPr>
        <w:rPr>
          <w:sz w:val="22"/>
          <w:szCs w:val="22"/>
        </w:rPr>
      </w:pPr>
      <w:r w:rsidRPr="00F00DD4">
        <w:rPr>
          <w:b/>
          <w:color w:val="000000"/>
          <w:sz w:val="22"/>
          <w:szCs w:val="22"/>
        </w:rPr>
        <w:t xml:space="preserve">7:30 p.m. </w:t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Pr="00F00DD4">
        <w:rPr>
          <w:b/>
          <w:color w:val="000000"/>
          <w:sz w:val="22"/>
          <w:szCs w:val="22"/>
        </w:rPr>
        <w:tab/>
      </w:r>
      <w:r w:rsidR="00376D54" w:rsidRPr="00F00DD4">
        <w:rPr>
          <w:b/>
          <w:color w:val="000000"/>
          <w:sz w:val="22"/>
          <w:szCs w:val="22"/>
        </w:rPr>
        <w:t xml:space="preserve">                </w:t>
      </w:r>
      <w:r w:rsidR="00DB57CB" w:rsidRPr="00F00DD4">
        <w:rPr>
          <w:b/>
          <w:bCs/>
          <w:sz w:val="22"/>
          <w:szCs w:val="22"/>
        </w:rPr>
        <w:t>Main</w:t>
      </w:r>
      <w:r w:rsidRPr="00F00DD4">
        <w:rPr>
          <w:b/>
          <w:bCs/>
          <w:sz w:val="22"/>
          <w:szCs w:val="22"/>
        </w:rPr>
        <w:t xml:space="preserve"> Level Meeting Room</w:t>
      </w:r>
      <w:r w:rsidRPr="00F00DD4">
        <w:rPr>
          <w:sz w:val="22"/>
          <w:szCs w:val="22"/>
        </w:rPr>
        <w:t xml:space="preserve"> </w:t>
      </w:r>
    </w:p>
    <w:p w:rsidR="00253020" w:rsidRPr="00F00DD4" w:rsidRDefault="002E0FB0">
      <w:pPr>
        <w:ind w:left="720" w:hanging="720"/>
        <w:rPr>
          <w:sz w:val="22"/>
          <w:szCs w:val="22"/>
        </w:rPr>
      </w:pPr>
      <w:r w:rsidRPr="00F00DD4">
        <w:rPr>
          <w:sz w:val="22"/>
          <w:szCs w:val="22"/>
        </w:rPr>
        <w:t>ZBA</w:t>
      </w:r>
    </w:p>
    <w:p w:rsidR="007B3FC7" w:rsidRPr="00F00DD4" w:rsidRDefault="007B3FC7">
      <w:pPr>
        <w:ind w:left="720" w:hanging="720"/>
        <w:rPr>
          <w:sz w:val="22"/>
          <w:szCs w:val="22"/>
        </w:rPr>
      </w:pPr>
    </w:p>
    <w:p w:rsidR="00C419E7" w:rsidRPr="00F00DD4" w:rsidRDefault="00C419E7">
      <w:pPr>
        <w:ind w:left="720" w:hanging="720"/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Call to Order</w:t>
      </w:r>
    </w:p>
    <w:p w:rsidR="00C419E7" w:rsidRPr="00F00DD4" w:rsidRDefault="00C419E7">
      <w:pPr>
        <w:ind w:left="720" w:hanging="720"/>
        <w:rPr>
          <w:b/>
          <w:sz w:val="22"/>
          <w:szCs w:val="22"/>
        </w:rPr>
      </w:pPr>
    </w:p>
    <w:p w:rsidR="00C419E7" w:rsidRPr="00F00DD4" w:rsidRDefault="00C419E7">
      <w:pPr>
        <w:ind w:left="720" w:hanging="720"/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Seating of the Members/Alternates</w:t>
      </w:r>
    </w:p>
    <w:p w:rsidR="00C419E7" w:rsidRPr="00F00DD4" w:rsidRDefault="00C419E7">
      <w:pPr>
        <w:ind w:left="720" w:hanging="720"/>
        <w:rPr>
          <w:b/>
          <w:sz w:val="22"/>
          <w:szCs w:val="22"/>
        </w:rPr>
      </w:pPr>
    </w:p>
    <w:p w:rsidR="00C419E7" w:rsidRPr="00F00DD4" w:rsidRDefault="00C419E7">
      <w:pPr>
        <w:ind w:left="720" w:hanging="720"/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Public Hearing with Deliberation to Follow:</w:t>
      </w:r>
    </w:p>
    <w:p w:rsidR="004936D9" w:rsidRPr="00F00DD4" w:rsidRDefault="00886338" w:rsidP="004B5D17">
      <w:pPr>
        <w:rPr>
          <w:b/>
          <w:bCs/>
          <w:sz w:val="22"/>
          <w:szCs w:val="22"/>
        </w:rPr>
      </w:pPr>
      <w:r w:rsidRPr="00F00DD4">
        <w:rPr>
          <w:b/>
          <w:bCs/>
          <w:sz w:val="22"/>
          <w:szCs w:val="22"/>
        </w:rPr>
        <w:t xml:space="preserve">  </w:t>
      </w:r>
    </w:p>
    <w:p w:rsidR="009324D1" w:rsidRPr="00F00DD4" w:rsidRDefault="008A519B" w:rsidP="00651051">
      <w:pPr>
        <w:rPr>
          <w:b/>
          <w:bCs/>
          <w:sz w:val="22"/>
          <w:szCs w:val="22"/>
        </w:rPr>
      </w:pPr>
      <w:r w:rsidRPr="00F00DD4">
        <w:rPr>
          <w:b/>
          <w:bCs/>
          <w:sz w:val="22"/>
          <w:szCs w:val="22"/>
        </w:rPr>
        <w:t xml:space="preserve">Continued - </w:t>
      </w:r>
      <w:r w:rsidR="009324D1" w:rsidRPr="00F00DD4">
        <w:rPr>
          <w:b/>
          <w:bCs/>
          <w:sz w:val="22"/>
          <w:szCs w:val="22"/>
        </w:rPr>
        <w:t xml:space="preserve">ZBA-1057:  </w:t>
      </w:r>
      <w:r w:rsidR="009324D1" w:rsidRPr="00F00DD4">
        <w:rPr>
          <w:bCs/>
          <w:sz w:val="22"/>
          <w:szCs w:val="22"/>
        </w:rPr>
        <w:t>Appeal by Fleischmann, 219 Roxbury Rd, of a decision by the ZEO to issue a permit for installation of a driveway and fence on property owned by Tunis, 227 Roxbury.</w:t>
      </w:r>
      <w:r w:rsidR="009324D1" w:rsidRPr="00F00DD4">
        <w:rPr>
          <w:b/>
          <w:bCs/>
          <w:sz w:val="22"/>
          <w:szCs w:val="22"/>
        </w:rPr>
        <w:t xml:space="preserve"> </w:t>
      </w:r>
    </w:p>
    <w:p w:rsidR="00651051" w:rsidRPr="00F00DD4" w:rsidRDefault="00651051" w:rsidP="00651051">
      <w:pPr>
        <w:rPr>
          <w:sz w:val="22"/>
          <w:szCs w:val="22"/>
        </w:rPr>
      </w:pPr>
      <w:r w:rsidRPr="00F00DD4">
        <w:rPr>
          <w:b/>
          <w:sz w:val="22"/>
          <w:szCs w:val="22"/>
        </w:rPr>
        <w:t xml:space="preserve">VOTE </w:t>
      </w:r>
    </w:p>
    <w:p w:rsidR="00651051" w:rsidRPr="00F00DD4" w:rsidRDefault="00651051" w:rsidP="00D21D61">
      <w:pPr>
        <w:rPr>
          <w:b/>
          <w:bCs/>
          <w:sz w:val="22"/>
          <w:szCs w:val="22"/>
        </w:rPr>
      </w:pPr>
    </w:p>
    <w:p w:rsidR="00312C06" w:rsidRPr="00F00DD4" w:rsidRDefault="008A519B">
      <w:pPr>
        <w:rPr>
          <w:sz w:val="22"/>
          <w:szCs w:val="22"/>
        </w:rPr>
      </w:pPr>
      <w:r w:rsidRPr="00F00DD4">
        <w:rPr>
          <w:b/>
          <w:sz w:val="22"/>
          <w:szCs w:val="22"/>
        </w:rPr>
        <w:t xml:space="preserve">Continued - </w:t>
      </w:r>
      <w:r w:rsidR="00CA6736" w:rsidRPr="00F00DD4">
        <w:rPr>
          <w:b/>
          <w:sz w:val="22"/>
          <w:szCs w:val="22"/>
        </w:rPr>
        <w:t xml:space="preserve">ZBA-1058:  </w:t>
      </w:r>
      <w:r w:rsidR="00CA6736" w:rsidRPr="00F00DD4">
        <w:rPr>
          <w:sz w:val="22"/>
          <w:szCs w:val="22"/>
        </w:rPr>
        <w:t xml:space="preserve">Request of Cowles, 210 West Shore Rd, for a Special Exception/Section 12.1.1-Structure (Wetlands &amp; Watercourse Setbacks), to tear down existing shed and rebuild with slightly larger footprint w/in 50ft of a water body.  </w:t>
      </w:r>
    </w:p>
    <w:p w:rsidR="00FF6F19" w:rsidRPr="00F00DD4" w:rsidRDefault="00CA6736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VOTE</w:t>
      </w:r>
    </w:p>
    <w:p w:rsidR="00082CB8" w:rsidRPr="00F00DD4" w:rsidRDefault="00082CB8">
      <w:pPr>
        <w:rPr>
          <w:b/>
          <w:sz w:val="22"/>
          <w:szCs w:val="22"/>
        </w:rPr>
      </w:pPr>
    </w:p>
    <w:p w:rsidR="00F00DD4" w:rsidRPr="00F00DD4" w:rsidRDefault="00F00DD4" w:rsidP="00F00DD4">
      <w:pPr>
        <w:rPr>
          <w:sz w:val="22"/>
          <w:szCs w:val="22"/>
        </w:rPr>
      </w:pPr>
      <w:r w:rsidRPr="00F00DD4">
        <w:rPr>
          <w:b/>
          <w:sz w:val="22"/>
          <w:szCs w:val="22"/>
        </w:rPr>
        <w:t xml:space="preserve">ZBA-1061:  </w:t>
      </w:r>
      <w:r w:rsidRPr="00F00DD4">
        <w:rPr>
          <w:sz w:val="22"/>
          <w:szCs w:val="22"/>
        </w:rPr>
        <w:t xml:space="preserve">Request of </w:t>
      </w:r>
      <w:proofErr w:type="spellStart"/>
      <w:r w:rsidRPr="00F00DD4">
        <w:rPr>
          <w:sz w:val="22"/>
          <w:szCs w:val="22"/>
        </w:rPr>
        <w:t>Schereschewsky</w:t>
      </w:r>
      <w:proofErr w:type="spellEnd"/>
      <w:r w:rsidRPr="00F00DD4">
        <w:rPr>
          <w:sz w:val="22"/>
          <w:szCs w:val="22"/>
        </w:rPr>
        <w:t>, 1 Golf Course Rd, for a Special Exception/Section 12.14 – Noise Generating Equipment, to place A/C condenser units in setback.</w:t>
      </w:r>
    </w:p>
    <w:p w:rsidR="00F00DD4" w:rsidRPr="00F00DD4" w:rsidRDefault="00F00DD4" w:rsidP="00F00DD4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VOTE</w:t>
      </w:r>
    </w:p>
    <w:p w:rsidR="00F00DD4" w:rsidRPr="00F00DD4" w:rsidRDefault="00F00DD4" w:rsidP="00F00DD4">
      <w:pPr>
        <w:rPr>
          <w:b/>
          <w:sz w:val="22"/>
          <w:szCs w:val="22"/>
        </w:rPr>
      </w:pPr>
    </w:p>
    <w:p w:rsidR="00F00DD4" w:rsidRPr="00F00DD4" w:rsidRDefault="00F00DD4" w:rsidP="00F00DD4">
      <w:pPr>
        <w:rPr>
          <w:sz w:val="22"/>
          <w:szCs w:val="22"/>
        </w:rPr>
      </w:pPr>
      <w:r w:rsidRPr="00F00DD4">
        <w:rPr>
          <w:b/>
          <w:sz w:val="22"/>
          <w:szCs w:val="22"/>
        </w:rPr>
        <w:t xml:space="preserve">ZBA-1062:   </w:t>
      </w:r>
      <w:r w:rsidRPr="00F00DD4">
        <w:rPr>
          <w:sz w:val="22"/>
          <w:szCs w:val="22"/>
        </w:rPr>
        <w:t>Request of Washington Club, Inc., 92 Green Hill Rd, for a Variance/Section 11.5.1A – Lot Coverage, 11.6.1 – Setbacks, to install platform tennis court.</w:t>
      </w:r>
    </w:p>
    <w:p w:rsidR="00F00DD4" w:rsidRDefault="00F00DD4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VOTE</w:t>
      </w:r>
    </w:p>
    <w:p w:rsidR="00C31E9F" w:rsidRDefault="00C31E9F">
      <w:pPr>
        <w:rPr>
          <w:b/>
          <w:sz w:val="22"/>
          <w:szCs w:val="22"/>
        </w:rPr>
      </w:pPr>
    </w:p>
    <w:p w:rsidR="00C31E9F" w:rsidRDefault="00C31E9F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ZBA-1063:  </w:t>
      </w:r>
      <w:r>
        <w:rPr>
          <w:sz w:val="22"/>
          <w:szCs w:val="22"/>
        </w:rPr>
        <w:t xml:space="preserve">Request of Sherman Building Design (for </w:t>
      </w:r>
      <w:r w:rsidR="00EF71C9">
        <w:rPr>
          <w:sz w:val="22"/>
          <w:szCs w:val="22"/>
        </w:rPr>
        <w:t>Seeley P and P, LLC), 139 Wykeham Rd, for a Variance/Section 11.6.1 – Setbacks, to install heat pump/A/C unit, propane fuel tanks, and standby generator</w:t>
      </w:r>
    </w:p>
    <w:p w:rsidR="00EF71C9" w:rsidRPr="00EF71C9" w:rsidRDefault="00EF71C9">
      <w:pPr>
        <w:rPr>
          <w:b/>
          <w:sz w:val="22"/>
          <w:szCs w:val="22"/>
        </w:rPr>
      </w:pPr>
      <w:r>
        <w:rPr>
          <w:b/>
          <w:sz w:val="22"/>
          <w:szCs w:val="22"/>
        </w:rPr>
        <w:t>VOTE</w:t>
      </w:r>
    </w:p>
    <w:p w:rsidR="00F00DD4" w:rsidRPr="00F00DD4" w:rsidRDefault="00F00DD4">
      <w:pPr>
        <w:rPr>
          <w:b/>
          <w:sz w:val="22"/>
          <w:szCs w:val="22"/>
        </w:rPr>
      </w:pPr>
    </w:p>
    <w:p w:rsidR="00312C06" w:rsidRPr="00F00DD4" w:rsidRDefault="00312C06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Consideration of the Minutes</w:t>
      </w:r>
    </w:p>
    <w:p w:rsidR="00312C06" w:rsidRPr="00F00DD4" w:rsidRDefault="00312C06">
      <w:pPr>
        <w:rPr>
          <w:b/>
          <w:sz w:val="22"/>
          <w:szCs w:val="22"/>
        </w:rPr>
      </w:pPr>
    </w:p>
    <w:p w:rsidR="007B3FC7" w:rsidRPr="00F00DD4" w:rsidRDefault="00E740AC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Other Business/Discretion of the Chair</w:t>
      </w:r>
      <w:r w:rsidR="00C419E7" w:rsidRPr="00F00DD4">
        <w:rPr>
          <w:b/>
          <w:sz w:val="22"/>
          <w:szCs w:val="22"/>
        </w:rPr>
        <w:t>:</w:t>
      </w:r>
    </w:p>
    <w:p w:rsidR="00DC7841" w:rsidRPr="00F00DD4" w:rsidRDefault="00DC7841">
      <w:pPr>
        <w:rPr>
          <w:b/>
          <w:sz w:val="22"/>
          <w:szCs w:val="22"/>
        </w:rPr>
      </w:pPr>
    </w:p>
    <w:p w:rsidR="00FF6F19" w:rsidRPr="00F00DD4" w:rsidRDefault="00A94CD1">
      <w:pPr>
        <w:rPr>
          <w:b/>
          <w:sz w:val="22"/>
          <w:szCs w:val="22"/>
        </w:rPr>
      </w:pPr>
      <w:r w:rsidRPr="00F00DD4">
        <w:rPr>
          <w:b/>
          <w:sz w:val="22"/>
          <w:szCs w:val="22"/>
        </w:rPr>
        <w:t>A</w:t>
      </w:r>
      <w:r w:rsidR="00E740AC" w:rsidRPr="00F00DD4">
        <w:rPr>
          <w:b/>
          <w:sz w:val="22"/>
          <w:szCs w:val="22"/>
        </w:rPr>
        <w:t>djournment</w:t>
      </w:r>
      <w:r w:rsidR="00E740AC" w:rsidRPr="00F00DD4">
        <w:rPr>
          <w:b/>
          <w:sz w:val="22"/>
          <w:szCs w:val="22"/>
        </w:rPr>
        <w:tab/>
      </w:r>
    </w:p>
    <w:p w:rsidR="00737AEC" w:rsidRPr="00F00DD4" w:rsidRDefault="00737AEC">
      <w:pPr>
        <w:rPr>
          <w:b/>
          <w:sz w:val="22"/>
          <w:szCs w:val="22"/>
        </w:rPr>
      </w:pPr>
    </w:p>
    <w:p w:rsidR="00B439C5" w:rsidRPr="00F00DD4" w:rsidRDefault="00B439C5">
      <w:pPr>
        <w:rPr>
          <w:b/>
          <w:sz w:val="22"/>
          <w:szCs w:val="22"/>
        </w:rPr>
      </w:pPr>
    </w:p>
    <w:p w:rsidR="00F00DD4" w:rsidRDefault="00E44A0B">
      <w:pPr>
        <w:rPr>
          <w:sz w:val="22"/>
          <w:szCs w:val="22"/>
        </w:rPr>
      </w:pP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  <w:r w:rsidRPr="00F00DD4">
        <w:rPr>
          <w:sz w:val="22"/>
          <w:szCs w:val="22"/>
        </w:rPr>
        <w:softHyphen/>
      </w:r>
    </w:p>
    <w:p w:rsidR="00EF71C9" w:rsidRDefault="00EF71C9">
      <w:pPr>
        <w:rPr>
          <w:sz w:val="22"/>
          <w:szCs w:val="22"/>
        </w:rPr>
      </w:pPr>
    </w:p>
    <w:p w:rsidR="00F00DD4" w:rsidRDefault="00EF71C9">
      <w:pPr>
        <w:rPr>
          <w:sz w:val="22"/>
          <w:szCs w:val="22"/>
        </w:rPr>
      </w:pPr>
      <w:r>
        <w:rPr>
          <w:sz w:val="22"/>
          <w:szCs w:val="22"/>
        </w:rPr>
        <w:t>______________________________</w:t>
      </w:r>
    </w:p>
    <w:p w:rsidR="001061A7" w:rsidRPr="00F00DD4" w:rsidRDefault="000C48BE">
      <w:pPr>
        <w:rPr>
          <w:sz w:val="22"/>
          <w:szCs w:val="22"/>
        </w:rPr>
      </w:pPr>
      <w:r w:rsidRPr="00F00DD4">
        <w:rPr>
          <w:sz w:val="22"/>
          <w:szCs w:val="22"/>
        </w:rPr>
        <w:t>Sh</w:t>
      </w:r>
      <w:r w:rsidR="00083738" w:rsidRPr="00F00DD4">
        <w:rPr>
          <w:sz w:val="22"/>
          <w:szCs w:val="22"/>
        </w:rPr>
        <w:t>elley White</w:t>
      </w:r>
      <w:r w:rsidR="0055780C" w:rsidRPr="00F00DD4">
        <w:rPr>
          <w:sz w:val="22"/>
          <w:szCs w:val="22"/>
        </w:rPr>
        <w:t>, Land Use Clerk</w:t>
      </w:r>
    </w:p>
    <w:p w:rsidR="0055780C" w:rsidRPr="00F00DD4" w:rsidRDefault="00EF71C9">
      <w:pPr>
        <w:rPr>
          <w:sz w:val="22"/>
          <w:szCs w:val="22"/>
        </w:rPr>
      </w:pPr>
      <w:r>
        <w:rPr>
          <w:sz w:val="22"/>
          <w:szCs w:val="22"/>
        </w:rPr>
        <w:t>October 4</w:t>
      </w:r>
      <w:bookmarkStart w:id="0" w:name="_GoBack"/>
      <w:bookmarkEnd w:id="0"/>
      <w:r w:rsidR="004525F9" w:rsidRPr="00F00DD4">
        <w:rPr>
          <w:sz w:val="22"/>
          <w:szCs w:val="22"/>
        </w:rPr>
        <w:t>, 201</w:t>
      </w:r>
      <w:r w:rsidR="00C419E7" w:rsidRPr="00F00DD4">
        <w:rPr>
          <w:sz w:val="22"/>
          <w:szCs w:val="22"/>
        </w:rPr>
        <w:t>8</w:t>
      </w:r>
      <w:r w:rsidR="001C368F" w:rsidRPr="00F00DD4">
        <w:rPr>
          <w:sz w:val="22"/>
          <w:szCs w:val="22"/>
        </w:rPr>
        <w:t xml:space="preserve"> </w:t>
      </w:r>
    </w:p>
    <w:sectPr w:rsidR="0055780C" w:rsidRPr="00F00DD4" w:rsidSect="00175F58">
      <w:headerReference w:type="default" r:id="rId8"/>
      <w:footerReference w:type="even" r:id="rId9"/>
      <w:footerReference w:type="default" r:id="rId10"/>
      <w:pgSz w:w="12240" w:h="15840" w:code="1"/>
      <w:pgMar w:top="54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387" w:rsidRDefault="00BA1387">
      <w:r>
        <w:separator/>
      </w:r>
    </w:p>
  </w:endnote>
  <w:endnote w:type="continuationSeparator" w:id="0">
    <w:p w:rsidR="00BA1387" w:rsidRDefault="00BA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E740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B3FC7" w:rsidRDefault="007B3F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7B3F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387" w:rsidRDefault="00BA1387">
      <w:r>
        <w:separator/>
      </w:r>
    </w:p>
  </w:footnote>
  <w:footnote w:type="continuationSeparator" w:id="0">
    <w:p w:rsidR="00BA1387" w:rsidRDefault="00BA1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D17" w:rsidRDefault="004B5D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24C4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7750F"/>
    <w:multiLevelType w:val="hybridMultilevel"/>
    <w:tmpl w:val="2BA25B18"/>
    <w:lvl w:ilvl="0" w:tplc="49C0DBE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D0C07"/>
    <w:multiLevelType w:val="hybridMultilevel"/>
    <w:tmpl w:val="19CA9B96"/>
    <w:lvl w:ilvl="0" w:tplc="9F062788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3D2216C"/>
    <w:multiLevelType w:val="hybridMultilevel"/>
    <w:tmpl w:val="40102E3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3D2180"/>
    <w:multiLevelType w:val="hybridMultilevel"/>
    <w:tmpl w:val="CCFA42E8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2C5268"/>
    <w:multiLevelType w:val="hybridMultilevel"/>
    <w:tmpl w:val="559E178E"/>
    <w:lvl w:ilvl="0" w:tplc="E186544C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33B8F"/>
    <w:multiLevelType w:val="multilevel"/>
    <w:tmpl w:val="BFEC76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587CEB"/>
    <w:multiLevelType w:val="hybridMultilevel"/>
    <w:tmpl w:val="9192041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015A9F"/>
    <w:multiLevelType w:val="hybridMultilevel"/>
    <w:tmpl w:val="999C6FA6"/>
    <w:lvl w:ilvl="0" w:tplc="49C0DBE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F13891"/>
    <w:multiLevelType w:val="hybridMultilevel"/>
    <w:tmpl w:val="37AE7F0A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0D4E28"/>
    <w:multiLevelType w:val="hybridMultilevel"/>
    <w:tmpl w:val="8B327724"/>
    <w:lvl w:ilvl="0" w:tplc="99EC5B1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F444A8"/>
    <w:multiLevelType w:val="hybridMultilevel"/>
    <w:tmpl w:val="DC649C04"/>
    <w:lvl w:ilvl="0" w:tplc="FCA6F2E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367504"/>
    <w:multiLevelType w:val="hybridMultilevel"/>
    <w:tmpl w:val="839A2490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372489"/>
    <w:multiLevelType w:val="hybridMultilevel"/>
    <w:tmpl w:val="56F0A92E"/>
    <w:lvl w:ilvl="0" w:tplc="5C907AF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0346D10"/>
    <w:multiLevelType w:val="hybridMultilevel"/>
    <w:tmpl w:val="D93C62AA"/>
    <w:lvl w:ilvl="0" w:tplc="9494911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255155A"/>
    <w:multiLevelType w:val="multilevel"/>
    <w:tmpl w:val="2BA25B18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517F50"/>
    <w:multiLevelType w:val="hybridMultilevel"/>
    <w:tmpl w:val="865ACA6C"/>
    <w:lvl w:ilvl="0" w:tplc="9F66B32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7B10AC9"/>
    <w:multiLevelType w:val="hybridMultilevel"/>
    <w:tmpl w:val="E7985862"/>
    <w:lvl w:ilvl="0" w:tplc="D0BEAD0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12"/>
  </w:num>
  <w:num w:numId="8">
    <w:abstractNumId w:val="16"/>
  </w:num>
  <w:num w:numId="9">
    <w:abstractNumId w:val="17"/>
  </w:num>
  <w:num w:numId="10">
    <w:abstractNumId w:val="10"/>
  </w:num>
  <w:num w:numId="11">
    <w:abstractNumId w:val="2"/>
  </w:num>
  <w:num w:numId="12">
    <w:abstractNumId w:val="14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1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0JLCwtDC0tTSyUdpeDU4uLM/DyQAsNaAJgtPvQsAAAA"/>
  </w:docVars>
  <w:rsids>
    <w:rsidRoot w:val="00186E85"/>
    <w:rsid w:val="00006EEF"/>
    <w:rsid w:val="000177AF"/>
    <w:rsid w:val="00031197"/>
    <w:rsid w:val="00043267"/>
    <w:rsid w:val="00051336"/>
    <w:rsid w:val="00060E17"/>
    <w:rsid w:val="00075575"/>
    <w:rsid w:val="00081CDD"/>
    <w:rsid w:val="00081ED8"/>
    <w:rsid w:val="00082CB8"/>
    <w:rsid w:val="00082D74"/>
    <w:rsid w:val="0008323D"/>
    <w:rsid w:val="00083738"/>
    <w:rsid w:val="000B1117"/>
    <w:rsid w:val="000C48BE"/>
    <w:rsid w:val="000C49B5"/>
    <w:rsid w:val="000E100A"/>
    <w:rsid w:val="000E2B98"/>
    <w:rsid w:val="000F0137"/>
    <w:rsid w:val="000F5FC8"/>
    <w:rsid w:val="001012E6"/>
    <w:rsid w:val="00101967"/>
    <w:rsid w:val="00101BF2"/>
    <w:rsid w:val="001061A7"/>
    <w:rsid w:val="0013029E"/>
    <w:rsid w:val="00142D1C"/>
    <w:rsid w:val="00153D69"/>
    <w:rsid w:val="00153E1D"/>
    <w:rsid w:val="00165276"/>
    <w:rsid w:val="001667C4"/>
    <w:rsid w:val="00175F58"/>
    <w:rsid w:val="0017693F"/>
    <w:rsid w:val="00177E29"/>
    <w:rsid w:val="00186741"/>
    <w:rsid w:val="00186E85"/>
    <w:rsid w:val="001B219C"/>
    <w:rsid w:val="001B53F3"/>
    <w:rsid w:val="001C368F"/>
    <w:rsid w:val="001E4878"/>
    <w:rsid w:val="001F3940"/>
    <w:rsid w:val="001F6AE2"/>
    <w:rsid w:val="00221A8F"/>
    <w:rsid w:val="00230911"/>
    <w:rsid w:val="002369F0"/>
    <w:rsid w:val="00252946"/>
    <w:rsid w:val="00253020"/>
    <w:rsid w:val="00272EAD"/>
    <w:rsid w:val="00275946"/>
    <w:rsid w:val="00287078"/>
    <w:rsid w:val="00297F0B"/>
    <w:rsid w:val="002A5FF9"/>
    <w:rsid w:val="002B68EE"/>
    <w:rsid w:val="002B78FB"/>
    <w:rsid w:val="002E0FB0"/>
    <w:rsid w:val="002E5315"/>
    <w:rsid w:val="002F5F5D"/>
    <w:rsid w:val="002F7658"/>
    <w:rsid w:val="003057F1"/>
    <w:rsid w:val="00312C06"/>
    <w:rsid w:val="00326A05"/>
    <w:rsid w:val="0033627A"/>
    <w:rsid w:val="003434C5"/>
    <w:rsid w:val="00352898"/>
    <w:rsid w:val="0037299B"/>
    <w:rsid w:val="003748BD"/>
    <w:rsid w:val="00376D54"/>
    <w:rsid w:val="00380BAC"/>
    <w:rsid w:val="00380BF2"/>
    <w:rsid w:val="003E44F3"/>
    <w:rsid w:val="003F2D30"/>
    <w:rsid w:val="003F6EC8"/>
    <w:rsid w:val="004144E5"/>
    <w:rsid w:val="00417073"/>
    <w:rsid w:val="004272A9"/>
    <w:rsid w:val="004420A9"/>
    <w:rsid w:val="004525F9"/>
    <w:rsid w:val="004639B8"/>
    <w:rsid w:val="0047079E"/>
    <w:rsid w:val="0047420B"/>
    <w:rsid w:val="004933CB"/>
    <w:rsid w:val="004936D9"/>
    <w:rsid w:val="0049587F"/>
    <w:rsid w:val="0049695A"/>
    <w:rsid w:val="004A39E6"/>
    <w:rsid w:val="004A6366"/>
    <w:rsid w:val="004B0216"/>
    <w:rsid w:val="004B0EFB"/>
    <w:rsid w:val="004B101E"/>
    <w:rsid w:val="004B5D17"/>
    <w:rsid w:val="004D0DC0"/>
    <w:rsid w:val="004D34EE"/>
    <w:rsid w:val="004F58F7"/>
    <w:rsid w:val="004F5F9D"/>
    <w:rsid w:val="00536815"/>
    <w:rsid w:val="0054270E"/>
    <w:rsid w:val="00556C47"/>
    <w:rsid w:val="00556F7D"/>
    <w:rsid w:val="0055780C"/>
    <w:rsid w:val="00583887"/>
    <w:rsid w:val="005A170A"/>
    <w:rsid w:val="005A5B3A"/>
    <w:rsid w:val="005C4899"/>
    <w:rsid w:val="005D3367"/>
    <w:rsid w:val="005E1E76"/>
    <w:rsid w:val="006027F6"/>
    <w:rsid w:val="00604736"/>
    <w:rsid w:val="00605CFB"/>
    <w:rsid w:val="00607504"/>
    <w:rsid w:val="0061431F"/>
    <w:rsid w:val="006228CF"/>
    <w:rsid w:val="00640517"/>
    <w:rsid w:val="00645C82"/>
    <w:rsid w:val="0064743E"/>
    <w:rsid w:val="00651051"/>
    <w:rsid w:val="00662A21"/>
    <w:rsid w:val="006762BA"/>
    <w:rsid w:val="00683841"/>
    <w:rsid w:val="00692A92"/>
    <w:rsid w:val="0069448C"/>
    <w:rsid w:val="006A3DDC"/>
    <w:rsid w:val="006B28C6"/>
    <w:rsid w:val="006C7885"/>
    <w:rsid w:val="006D5E82"/>
    <w:rsid w:val="006F4A1E"/>
    <w:rsid w:val="0070341E"/>
    <w:rsid w:val="007210F2"/>
    <w:rsid w:val="007240D5"/>
    <w:rsid w:val="00732EE7"/>
    <w:rsid w:val="007359C3"/>
    <w:rsid w:val="00737AEC"/>
    <w:rsid w:val="007818DD"/>
    <w:rsid w:val="00787C15"/>
    <w:rsid w:val="007A07F0"/>
    <w:rsid w:val="007A6C9E"/>
    <w:rsid w:val="007B3FC7"/>
    <w:rsid w:val="007B4DAE"/>
    <w:rsid w:val="007E1CF2"/>
    <w:rsid w:val="007F0357"/>
    <w:rsid w:val="007F290C"/>
    <w:rsid w:val="007F67CB"/>
    <w:rsid w:val="00810737"/>
    <w:rsid w:val="00813366"/>
    <w:rsid w:val="00824CFB"/>
    <w:rsid w:val="008270B4"/>
    <w:rsid w:val="00832238"/>
    <w:rsid w:val="00886338"/>
    <w:rsid w:val="008A519B"/>
    <w:rsid w:val="008B6C58"/>
    <w:rsid w:val="008E4635"/>
    <w:rsid w:val="008F1CE0"/>
    <w:rsid w:val="0091030F"/>
    <w:rsid w:val="009324D1"/>
    <w:rsid w:val="009401A6"/>
    <w:rsid w:val="009420AC"/>
    <w:rsid w:val="0094732A"/>
    <w:rsid w:val="00951C0B"/>
    <w:rsid w:val="00954724"/>
    <w:rsid w:val="00956653"/>
    <w:rsid w:val="00972D5B"/>
    <w:rsid w:val="00977087"/>
    <w:rsid w:val="00984B23"/>
    <w:rsid w:val="00995814"/>
    <w:rsid w:val="00995A05"/>
    <w:rsid w:val="009A0317"/>
    <w:rsid w:val="009A3923"/>
    <w:rsid w:val="009B14AC"/>
    <w:rsid w:val="009C4BD1"/>
    <w:rsid w:val="009D09AF"/>
    <w:rsid w:val="009D45D1"/>
    <w:rsid w:val="009F4A2B"/>
    <w:rsid w:val="00A20F05"/>
    <w:rsid w:val="00A35CDE"/>
    <w:rsid w:val="00A57BC1"/>
    <w:rsid w:val="00A80084"/>
    <w:rsid w:val="00A94CD1"/>
    <w:rsid w:val="00AA0852"/>
    <w:rsid w:val="00AD0444"/>
    <w:rsid w:val="00B05660"/>
    <w:rsid w:val="00B12BC4"/>
    <w:rsid w:val="00B3060A"/>
    <w:rsid w:val="00B439C5"/>
    <w:rsid w:val="00B4559E"/>
    <w:rsid w:val="00B64AE7"/>
    <w:rsid w:val="00B76684"/>
    <w:rsid w:val="00B8187A"/>
    <w:rsid w:val="00B820F8"/>
    <w:rsid w:val="00B86405"/>
    <w:rsid w:val="00B86444"/>
    <w:rsid w:val="00B91A57"/>
    <w:rsid w:val="00B9223B"/>
    <w:rsid w:val="00BA1387"/>
    <w:rsid w:val="00BA4C22"/>
    <w:rsid w:val="00BD3C40"/>
    <w:rsid w:val="00BE166C"/>
    <w:rsid w:val="00C07B20"/>
    <w:rsid w:val="00C24120"/>
    <w:rsid w:val="00C31E9F"/>
    <w:rsid w:val="00C337FA"/>
    <w:rsid w:val="00C357E9"/>
    <w:rsid w:val="00C419E7"/>
    <w:rsid w:val="00C51DF0"/>
    <w:rsid w:val="00C73C6D"/>
    <w:rsid w:val="00C858F1"/>
    <w:rsid w:val="00C86F50"/>
    <w:rsid w:val="00C925B2"/>
    <w:rsid w:val="00C95E94"/>
    <w:rsid w:val="00CA6736"/>
    <w:rsid w:val="00CC38CC"/>
    <w:rsid w:val="00CE4F30"/>
    <w:rsid w:val="00CE543C"/>
    <w:rsid w:val="00CF3703"/>
    <w:rsid w:val="00D00107"/>
    <w:rsid w:val="00D114BF"/>
    <w:rsid w:val="00D21D61"/>
    <w:rsid w:val="00D36CE1"/>
    <w:rsid w:val="00D43F1A"/>
    <w:rsid w:val="00D64C39"/>
    <w:rsid w:val="00D650CB"/>
    <w:rsid w:val="00D73346"/>
    <w:rsid w:val="00D8425E"/>
    <w:rsid w:val="00D903B6"/>
    <w:rsid w:val="00DB57CB"/>
    <w:rsid w:val="00DC0F7B"/>
    <w:rsid w:val="00DC3A00"/>
    <w:rsid w:val="00DC4C15"/>
    <w:rsid w:val="00DC7841"/>
    <w:rsid w:val="00DD6DED"/>
    <w:rsid w:val="00DE34E1"/>
    <w:rsid w:val="00E076D0"/>
    <w:rsid w:val="00E14F8B"/>
    <w:rsid w:val="00E26E35"/>
    <w:rsid w:val="00E34668"/>
    <w:rsid w:val="00E44A0B"/>
    <w:rsid w:val="00E71626"/>
    <w:rsid w:val="00E732C9"/>
    <w:rsid w:val="00E740AC"/>
    <w:rsid w:val="00E95743"/>
    <w:rsid w:val="00EA0E14"/>
    <w:rsid w:val="00EA2F4C"/>
    <w:rsid w:val="00EB47CE"/>
    <w:rsid w:val="00EC3927"/>
    <w:rsid w:val="00ED0746"/>
    <w:rsid w:val="00EF1AD1"/>
    <w:rsid w:val="00EF71C9"/>
    <w:rsid w:val="00F00DD4"/>
    <w:rsid w:val="00F40348"/>
    <w:rsid w:val="00F5252F"/>
    <w:rsid w:val="00F72859"/>
    <w:rsid w:val="00F9694B"/>
    <w:rsid w:val="00FB0DF6"/>
    <w:rsid w:val="00FB4288"/>
    <w:rsid w:val="00FD073D"/>
    <w:rsid w:val="00FD752C"/>
    <w:rsid w:val="00FE279E"/>
    <w:rsid w:val="00FE57DD"/>
    <w:rsid w:val="00FF4531"/>
    <w:rsid w:val="00FF6F19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6E606E"/>
  <w15:chartTrackingRefBased/>
  <w15:docId w15:val="{4B2D8BED-DB7A-49FE-9BF6-D8C591A0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980"/>
      </w:tabs>
      <w:ind w:left="1890" w:hanging="1170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</w:tabs>
      <w:ind w:left="720" w:hanging="72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1260"/>
      </w:tabs>
      <w:ind w:left="1170" w:hanging="126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ind w:left="1080" w:hanging="117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</w:tabs>
      <w:ind w:left="720"/>
      <w:jc w:val="both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2160" w:hanging="144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</w:tabs>
      <w:ind w:left="720"/>
      <w:jc w:val="both"/>
      <w:outlineLvl w:val="7"/>
    </w:pPr>
    <w:rPr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pPr>
      <w:overflowPunct/>
      <w:autoSpaceDE/>
      <w:autoSpaceDN/>
      <w:adjustRightInd/>
      <w:textAlignment w:val="auto"/>
    </w:pPr>
    <w:rPr>
      <w:rFonts w:ascii="Arial" w:hAnsi="Arial" w:cs="Arial"/>
      <w:sz w:val="20"/>
    </w:rPr>
  </w:style>
  <w:style w:type="paragraph" w:styleId="BodyTextIndent">
    <w:name w:val="Body Text Indent"/>
    <w:basedOn w:val="Normal"/>
    <w:semiHidden/>
    <w:pPr>
      <w:ind w:left="810" w:hanging="90"/>
    </w:pPr>
    <w:rPr>
      <w:sz w:val="22"/>
    </w:rPr>
  </w:style>
  <w:style w:type="paragraph" w:styleId="BodyTextIndent2">
    <w:name w:val="Body Text Indent 2"/>
    <w:basedOn w:val="Normal"/>
    <w:semiHidden/>
    <w:pPr>
      <w:tabs>
        <w:tab w:val="left" w:pos="720"/>
      </w:tabs>
      <w:ind w:left="2160" w:hanging="1440"/>
      <w:jc w:val="both"/>
    </w:pPr>
    <w:rPr>
      <w:b/>
      <w:color w:val="000000"/>
      <w:sz w:val="22"/>
      <w:szCs w:val="22"/>
    </w:rPr>
  </w:style>
  <w:style w:type="paragraph" w:styleId="BodyTextIndent3">
    <w:name w:val="Body Text Indent 3"/>
    <w:basedOn w:val="Normal"/>
    <w:semiHidden/>
    <w:pPr>
      <w:ind w:left="720"/>
    </w:pPr>
    <w:rPr>
      <w:sz w:val="24"/>
    </w:rPr>
  </w:style>
  <w:style w:type="paragraph" w:styleId="ListBullet">
    <w:name w:val="List Bullet"/>
    <w:basedOn w:val="Normal"/>
    <w:uiPriority w:val="99"/>
    <w:unhideWhenUsed/>
    <w:rsid w:val="00810737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D17"/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B5D1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F80E8-B310-4BAF-BB7E-8D517B96F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</Pages>
  <Words>217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PPEALS</vt:lpstr>
    </vt:vector>
  </TitlesOfParts>
  <Company>Dell Computer Corporation</Company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PPEALS</dc:title>
  <dc:subject/>
  <dc:creator>Shelley White</dc:creator>
  <cp:keywords/>
  <dc:description/>
  <cp:lastModifiedBy>Shelley White</cp:lastModifiedBy>
  <cp:revision>3</cp:revision>
  <cp:lastPrinted>2018-08-14T17:37:00Z</cp:lastPrinted>
  <dcterms:created xsi:type="dcterms:W3CDTF">2018-10-03T13:19:00Z</dcterms:created>
  <dcterms:modified xsi:type="dcterms:W3CDTF">2018-10-03T18:14:00Z</dcterms:modified>
</cp:coreProperties>
</file>